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847DD" w14:textId="46CB573F" w:rsidR="00701543" w:rsidRPr="00701543" w:rsidRDefault="00701543" w:rsidP="00701543">
      <w:pPr>
        <w:pStyle w:val="Heading1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Project 2 - Gossip Simulator</w:t>
      </w:r>
    </w:p>
    <w:p w14:paraId="76B9CB37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D520D56" w14:textId="02EA1644" w:rsidR="00701543" w:rsidRPr="00701543" w:rsidRDefault="00701543" w:rsidP="00701543">
      <w:pPr>
        <w:pStyle w:val="Heading2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Team members -</w:t>
      </w:r>
    </w:p>
    <w:p w14:paraId="7FD6A0DD" w14:textId="17B39D6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Swaathi Reena Velavan </w:t>
      </w:r>
      <w:r w:rsidRPr="00701543">
        <w:rPr>
          <w:rFonts w:ascii="Arial" w:eastAsia="Times New Roman" w:hAnsi="Arial" w:cs="Arial"/>
          <w:color w:val="000000"/>
          <w:lang w:eastAsia="en-IN"/>
        </w:rPr>
        <w:t>- 12308520</w:t>
      </w:r>
      <w:r w:rsidRPr="00701543">
        <w:rPr>
          <w:rFonts w:ascii="Arial" w:eastAsia="Times New Roman" w:hAnsi="Arial" w:cs="Arial"/>
          <w:color w:val="222222"/>
          <w:shd w:val="clear" w:color="auto" w:fill="FFFFFF"/>
          <w:lang w:eastAsia="en-IN"/>
        </w:rPr>
        <w:t xml:space="preserve">   </w:t>
      </w:r>
      <w:r w:rsidRPr="00701543">
        <w:rPr>
          <w:rFonts w:ascii="Arial" w:eastAsia="Times New Roman" w:hAnsi="Arial" w:cs="Arial"/>
          <w:color w:val="000000"/>
          <w:lang w:eastAsia="en-IN"/>
        </w:rPr>
        <w:t>                               </w:t>
      </w:r>
      <w:r w:rsidRPr="00701543">
        <w:rPr>
          <w:rFonts w:ascii="Arial" w:eastAsia="Times New Roman" w:hAnsi="Arial" w:cs="Arial"/>
          <w:color w:val="000000"/>
          <w:lang w:eastAsia="en-IN"/>
        </w:rPr>
        <w:tab/>
        <w:t>                   </w:t>
      </w:r>
    </w:p>
    <w:p w14:paraId="67E62B9A" w14:textId="1B4A7CF8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Kasiviswanathan Srikant Iyer </w:t>
      </w:r>
      <w:r w:rsidRPr="00701543">
        <w:rPr>
          <w:rFonts w:ascii="Arial" w:eastAsia="Times New Roman" w:hAnsi="Arial" w:cs="Arial"/>
          <w:color w:val="000000"/>
          <w:lang w:eastAsia="en-IN"/>
        </w:rPr>
        <w:t xml:space="preserve">- </w:t>
      </w:r>
      <w:r w:rsidRPr="00701543">
        <w:rPr>
          <w:rFonts w:ascii="Arial" w:eastAsia="Times New Roman" w:hAnsi="Arial" w:cs="Arial"/>
          <w:color w:val="222222"/>
          <w:shd w:val="clear" w:color="auto" w:fill="FFFFFF"/>
          <w:lang w:eastAsia="en-IN"/>
        </w:rPr>
        <w:t>52222519</w:t>
      </w:r>
    </w:p>
    <w:p w14:paraId="0423B3C0" w14:textId="77777777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B38971" w14:textId="376C0B38" w:rsidR="00701543" w:rsidRPr="00701543" w:rsidRDefault="00701543" w:rsidP="00701543">
      <w:pPr>
        <w:pStyle w:val="Heading2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In this Project, we have implemented two algorithms</w:t>
      </w:r>
    </w:p>
    <w:p w14:paraId="4AAC92D6" w14:textId="77777777" w:rsidR="00701543" w:rsidRPr="00701543" w:rsidRDefault="00701543" w:rsidP="00701543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The Gossip algorithm </w:t>
      </w:r>
    </w:p>
    <w:p w14:paraId="5989ECF7" w14:textId="77777777" w:rsidR="00701543" w:rsidRPr="00701543" w:rsidRDefault="00701543" w:rsidP="00701543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Push-Sum algorithm</w:t>
      </w:r>
    </w:p>
    <w:p w14:paraId="50186B5D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</w:p>
    <w:p w14:paraId="1B5495AD" w14:textId="5D733685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We have implemented both these algorithms for four </w:t>
      </w:r>
      <w:r w:rsidRPr="00701543">
        <w:rPr>
          <w:rFonts w:ascii="Arial" w:eastAsia="Times New Roman" w:hAnsi="Arial" w:cs="Arial"/>
          <w:color w:val="000000"/>
          <w:lang w:eastAsia="en-IN"/>
        </w:rPr>
        <w:t>topologies: -</w:t>
      </w:r>
      <w:r w:rsidRPr="00701543">
        <w:rPr>
          <w:rFonts w:ascii="Arial" w:eastAsia="Times New Roman" w:hAnsi="Arial" w:cs="Arial"/>
          <w:color w:val="000000"/>
          <w:lang w:eastAsia="en-IN"/>
        </w:rPr>
        <w:t xml:space="preserve"> Full, Line, 3D, Imperfect 3D. </w:t>
      </w:r>
    </w:p>
    <w:p w14:paraId="16FECE70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A400E9" w14:textId="11E1014D" w:rsidR="00701543" w:rsidRPr="00701543" w:rsidRDefault="00701543" w:rsidP="00701543">
      <w:pPr>
        <w:pStyle w:val="Heading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Running the Code</w:t>
      </w:r>
    </w:p>
    <w:p w14:paraId="4CC3ADB4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 xml:space="preserve">dotnet </w:t>
      </w:r>
      <w:proofErr w:type="spellStart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fsi</w:t>
      </w:r>
      <w:proofErr w:type="spellEnd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 xml:space="preserve"> --</w:t>
      </w:r>
      <w:proofErr w:type="spellStart"/>
      <w:proofErr w:type="gramStart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langversion:preview</w:t>
      </w:r>
      <w:proofErr w:type="spellEnd"/>
      <w:proofErr w:type="gramEnd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 xml:space="preserve"> </w:t>
      </w:r>
      <w:proofErr w:type="spellStart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project.fsx</w:t>
      </w:r>
      <w:proofErr w:type="spellEnd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  N T Algorithm </w:t>
      </w:r>
    </w:p>
    <w:p w14:paraId="09EBC20A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</w:p>
    <w:p w14:paraId="0AF2365D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Where N is the number of nodes, T is the topology </w:t>
      </w:r>
    </w:p>
    <w:p w14:paraId="1A6B2B40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(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 xml:space="preserve">= "full", 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 xml:space="preserve">= "2D", 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 xml:space="preserve">= "line", 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= "imp2D"</w:t>
      </w:r>
      <w:r w:rsidRPr="00701543">
        <w:rPr>
          <w:rFonts w:ascii="Arial" w:eastAsia="Times New Roman" w:hAnsi="Arial" w:cs="Arial"/>
          <w:color w:val="000000"/>
          <w:lang w:eastAsia="en-IN"/>
        </w:rPr>
        <w:t>),</w:t>
      </w:r>
    </w:p>
    <w:p w14:paraId="59F0EC5E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</w:p>
    <w:p w14:paraId="1F15B462" w14:textId="33E7AD52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A is the algorithm (</w:t>
      </w:r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algorithm = "gossip" or "push-sum"</w:t>
      </w:r>
      <w:r w:rsidRPr="00701543">
        <w:rPr>
          <w:rFonts w:ascii="Arial" w:eastAsia="Times New Roman" w:hAnsi="Arial" w:cs="Arial"/>
          <w:color w:val="000000"/>
          <w:lang w:eastAsia="en-IN"/>
        </w:rPr>
        <w:t>)</w:t>
      </w:r>
    </w:p>
    <w:p w14:paraId="1EB5DBC3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1BC783E" w14:textId="7FFBB39F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Style w:val="Heading2Char"/>
          <w:lang w:eastAsia="en-IN"/>
        </w:rPr>
        <w:t>Results</w:t>
      </w:r>
    </w:p>
    <w:p w14:paraId="765DC966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70436F5" w14:textId="4F4A4E22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425236D" wp14:editId="3FC6F8F9">
            <wp:extent cx="5731510" cy="24466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4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D13DE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BB014B3" w14:textId="410B5B5E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5FCCF20D" wp14:editId="61C0EB2F">
            <wp:extent cx="5731510" cy="24371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E3D4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2F1CD3" w14:textId="50DD2C41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Style w:val="Heading2Char"/>
          <w:lang w:eastAsia="en-IN"/>
        </w:rPr>
        <w:t>Observations</w:t>
      </w:r>
    </w:p>
    <w:p w14:paraId="14E8DCA8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n both algorithms, we observe that line topology takes more time to converge than all other topologies. </w:t>
      </w:r>
    </w:p>
    <w:p w14:paraId="4465E3BC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n both algorithms, we observe that full topology is the fastest to converge among other topologies.</w:t>
      </w:r>
    </w:p>
    <w:p w14:paraId="13DE80CF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mproper 3D is faster than 3D topologies.</w:t>
      </w:r>
    </w:p>
    <w:p w14:paraId="5A00530C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n 3D topology, if the number of nodes is not a perfect cube, the probability of the last node getting trapped in between dead actors is higher compared to all other actors. </w:t>
      </w:r>
    </w:p>
    <w:p w14:paraId="597EE8FF" w14:textId="7D7AC027" w:rsidR="00701543" w:rsidRPr="00701543" w:rsidRDefault="00701543" w:rsidP="00701543">
      <w:pPr>
        <w:numPr>
          <w:ilvl w:val="0"/>
          <w:numId w:val="2"/>
        </w:numPr>
        <w:spacing w:after="24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In improper 3D, the time taken is smaller compared to 3D topology, because of random actor jumps which help it to cover a larger </w:t>
      </w:r>
      <w:r w:rsidRPr="00701543">
        <w:rPr>
          <w:rFonts w:ascii="Arial" w:eastAsia="Times New Roman" w:hAnsi="Arial" w:cs="Arial"/>
          <w:color w:val="000000"/>
          <w:lang w:eastAsia="en-IN"/>
        </w:rPr>
        <w:t>number</w:t>
      </w:r>
      <w:r w:rsidRPr="00701543">
        <w:rPr>
          <w:rFonts w:ascii="Arial" w:eastAsia="Times New Roman" w:hAnsi="Arial" w:cs="Arial"/>
          <w:color w:val="000000"/>
          <w:lang w:eastAsia="en-IN"/>
        </w:rPr>
        <w:t xml:space="preserve"> of actors without traversing the cube. </w:t>
      </w:r>
    </w:p>
    <w:p w14:paraId="6C6FA844" w14:textId="245E72D6" w:rsidR="009F4ADA" w:rsidRDefault="00701543" w:rsidP="00701543">
      <w:pPr>
        <w:spacing w:after="240" w:line="240" w:lineRule="auto"/>
        <w:jc w:val="both"/>
      </w:pP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sectPr w:rsidR="009F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43675"/>
    <w:multiLevelType w:val="multilevel"/>
    <w:tmpl w:val="CA6AE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4D7987"/>
    <w:multiLevelType w:val="multilevel"/>
    <w:tmpl w:val="26700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E1sjQ1MzYxMDNU0lEKTi0uzszPAykwrAUApPohsywAAAA="/>
  </w:docVars>
  <w:rsids>
    <w:rsidRoot w:val="00701543"/>
    <w:rsid w:val="00701543"/>
    <w:rsid w:val="009D7D78"/>
    <w:rsid w:val="00FF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93ED7"/>
  <w15:chartTrackingRefBased/>
  <w15:docId w15:val="{A0319999-A92F-479A-B15D-9731E309E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15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1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1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701543"/>
  </w:style>
  <w:style w:type="character" w:customStyle="1" w:styleId="Heading1Char">
    <w:name w:val="Heading 1 Char"/>
    <w:basedOn w:val="DefaultParagraphFont"/>
    <w:link w:val="Heading1"/>
    <w:uiPriority w:val="9"/>
    <w:rsid w:val="007015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15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3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er, Kasiviswanathan Srikant</dc:creator>
  <cp:keywords/>
  <dc:description/>
  <cp:lastModifiedBy>Iyer, Kasiviswanathan Srikant</cp:lastModifiedBy>
  <cp:revision>1</cp:revision>
  <dcterms:created xsi:type="dcterms:W3CDTF">2021-10-11T22:22:00Z</dcterms:created>
  <dcterms:modified xsi:type="dcterms:W3CDTF">2021-10-11T22:25:00Z</dcterms:modified>
</cp:coreProperties>
</file>